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494A1" w14:textId="77777777" w:rsidR="001D064F" w:rsidRDefault="00B8014C">
      <w:r>
        <w:t>CMSC LAB 4 (2-DIMENSIONAL ARRAYS)</w:t>
      </w:r>
    </w:p>
    <w:p w14:paraId="69E2492A" w14:textId="0D6E40EE" w:rsidR="00A047B0" w:rsidRDefault="00060ED1">
      <w:r>
        <w:rPr>
          <w:noProof/>
        </w:rPr>
        <w:drawing>
          <wp:inline distT="0" distB="0" distL="0" distR="0" wp14:anchorId="59BDB384" wp14:editId="59A019E8">
            <wp:extent cx="5943600" cy="3343275"/>
            <wp:effectExtent l="0" t="0" r="0" b="9525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CF141" w14:textId="210C228D" w:rsidR="006375A4" w:rsidRDefault="006375A4">
      <w:r>
        <w:rPr>
          <w:noProof/>
        </w:rPr>
        <w:drawing>
          <wp:inline distT="0" distB="0" distL="0" distR="0" wp14:anchorId="69962FF8" wp14:editId="2948C11C">
            <wp:extent cx="5943600" cy="3343275"/>
            <wp:effectExtent l="0" t="0" r="0" b="952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203C4A" w14:textId="20267C88" w:rsidR="0035144B" w:rsidRDefault="0035144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F8438A1" wp14:editId="451F2F12">
            <wp:extent cx="5943600" cy="3343275"/>
            <wp:effectExtent l="0" t="0" r="0" b="9525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B66F7" w14:textId="77777777" w:rsidR="00D0072D" w:rsidRDefault="00D0072D" w:rsidP="00D0072D">
      <w:pPr>
        <w:rPr>
          <w:noProof/>
        </w:rPr>
      </w:pPr>
    </w:p>
    <w:p w14:paraId="3761C1D2" w14:textId="1D932970" w:rsidR="00D0072D" w:rsidRPr="00D0072D" w:rsidRDefault="00D0072D" w:rsidP="00D0072D">
      <w:r>
        <w:rPr>
          <w:noProof/>
        </w:rPr>
        <w:drawing>
          <wp:inline distT="0" distB="0" distL="0" distR="0" wp14:anchorId="31A9826F" wp14:editId="7AEA0FD1">
            <wp:extent cx="5943600" cy="3343275"/>
            <wp:effectExtent l="0" t="0" r="0" b="9525"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0072D" w:rsidRPr="00D007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1MDE2MzYyNbI0sTRQ0lEKTi0uzszPAykwrAUA16zM5CwAAAA="/>
  </w:docVars>
  <w:rsids>
    <w:rsidRoot w:val="00B8014C"/>
    <w:rsid w:val="00060ED1"/>
    <w:rsid w:val="001C512B"/>
    <w:rsid w:val="001D064F"/>
    <w:rsid w:val="0035144B"/>
    <w:rsid w:val="003E69C6"/>
    <w:rsid w:val="00602243"/>
    <w:rsid w:val="006375A4"/>
    <w:rsid w:val="00A047B0"/>
    <w:rsid w:val="00B8014C"/>
    <w:rsid w:val="00D007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C8ECB"/>
  <w15:chartTrackingRefBased/>
  <w15:docId w15:val="{2E12B7AF-119D-4D41-8284-38F7AE06D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2</Pages>
  <Words>7</Words>
  <Characters>36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yanne Amanze</dc:creator>
  <cp:keywords/>
  <dc:description/>
  <cp:lastModifiedBy>Maryanne Amanze</cp:lastModifiedBy>
  <cp:revision>6</cp:revision>
  <dcterms:created xsi:type="dcterms:W3CDTF">2023-03-29T17:26:00Z</dcterms:created>
  <dcterms:modified xsi:type="dcterms:W3CDTF">2023-03-30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ddefe8-5d74-45cb-be40-c6826e1c9cec</vt:lpwstr>
  </property>
</Properties>
</file>